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bookmarkStart w:id="20" w:name="recipients-name"/>
    <w:p>
      <w:pPr>
        <w:pStyle w:val="Heading2"/>
      </w:pPr>
      <w:r>
        <w:t xml:space="preserve">[Recipient's Name]</w:t>
      </w:r>
    </w:p>
    <w:p>
      <w:pPr>
        <w:pStyle w:val="FirstParagraph"/>
      </w:pPr>
      <w:r>
        <w:t xml:space="preserve">[Hospital or Clinic Name]</w:t>
      </w:r>
    </w:p>
    <w:p>
      <w:pPr>
        <w:pStyle w:val="BodyText"/>
      </w:pPr>
      <w:r>
        <w:t xml:space="preserve">[Address of the Institution]</w:t>
      </w:r>
    </w:p>
    <w:p>
      <w:pPr>
        <w:pStyle w:val="BodyText"/>
      </w:pPr>
      <w:r>
        <w:t xml:space="preserve">[City, Postal Code]</w:t>
      </w:r>
    </w:p>
    <w:bookmarkEnd w:id="20"/>
    <w:p>
      <w:pPr>
        <w:pStyle w:val="BodyText"/>
      </w:pPr>
      <w:r>
        <w:t xml:space="preserve">Dear [Recipient's Name],</w:t>
      </w:r>
    </w:p>
    <w:p>
      <w:pPr>
        <w:pStyle w:val="BodyText"/>
      </w:pPr>
      <w:r>
        <w:t xml:space="preserve">I am writing to express my enthusiastic interest in the Ophthalmologist position at [Hospital or Clinic Name] in the United Kingdom London. As a dedicated and skilled ophthalmologist with [X years] of experience in diagnosing and treating a wide range of eye conditions, I am eager to contribute my expertise to your esteemed institution. The opportunity to work within the dynamic healthcare environment of London, a city renowned for its cutting-edge medical advancements and diverse patient populations, aligns perfectly with my professional aspirations.</w:t>
      </w:r>
    </w:p>
    <w:p>
      <w:pPr>
        <w:pStyle w:val="BodyText"/>
      </w:pPr>
      <w:r>
        <w:t xml:space="preserve">My journey as an Ophthalmologist began after obtaining my [Medical Degree] from [University Name], where I developed a strong foundation in clinical medicine and ophthalmic science. Following graduation, I completed my residency at [Residency Institution], where I gained hands-on experience in comprehensive eye care, including refractive surgery, cataract management, glaucoma treatment, and retinal disease diagnostics. Throughout my career, I have remained committed to advancing patient outcomes through evidence-based practices and a patient-centered approach.</w:t>
      </w:r>
    </w:p>
    <w:p>
      <w:pPr>
        <w:pStyle w:val="BodyText"/>
      </w:pPr>
      <w:r>
        <w:t xml:space="preserve">One of the most rewarding aspects of my work has been the ability to combine technical precision with compassionate care. In my role at [Previous Employer], I specialized in [specific subspecialty, e.g., pediatric ophthalmology, corneal transplantation, or neuro-ophthalmology], which required a high level of expertise in complex surgical procedures and diagnostic imaging. For instance, I led a successful initiative to implement advanced laser technology for refractive surgeries, significantly improving patient satisfaction and recovery times. This experience underscored the importance of staying at the forefront of medical innovation—a principle that resonates deeply with the standards upheld by institutions in the United Kingdom London.</w:t>
      </w:r>
    </w:p>
    <w:p>
      <w:pPr>
        <w:pStyle w:val="BodyText"/>
      </w:pPr>
      <w:r>
        <w:t xml:space="preserve">The United Kingdom London is a hub for world-class healthcare, and I am particularly drawn to [Hospital or Clinic Name] because of its reputation for excellence in ophthalmic care. Your commitment to integrating research, education, and clinical practice aligns with my own philosophy of continuous learning and professional growth. I am especially impressed by your recent advancements in [specific project or technology, e.g., AI-driven diagnostics or telemedicine services], which reflect a forward-thinking approach to patient care that I would be proud to contribute to.</w:t>
      </w:r>
    </w:p>
    <w:p>
      <w:pPr>
        <w:pStyle w:val="BodyText"/>
      </w:pPr>
      <w:r>
        <w:t xml:space="preserve">As an Ophthalmologist, I understand the critical role that precision, empathy, and collaboration play in delivering exceptional care. In London’s multicultural and fast-paced environment, these qualities are even more vital. My ability to communicate effectively with patients from diverse backgrounds has allowed me to build trust and ensure clear understanding of complex medical conditions. Additionally, my experience working in multidisciplinary teams has equipped me to collaborate seamlessly with optometrists, surgeons, and other specialists to provide holistic care.</w:t>
      </w:r>
    </w:p>
    <w:p>
      <w:pPr>
        <w:pStyle w:val="BodyText"/>
      </w:pPr>
      <w:r>
        <w:t xml:space="preserve">What sets me apart is my dedication to both clinical excellence and community engagement. I have actively participated in public health initiatives, such as [specific example: free eye screening programs or outreach efforts in underserved communities], which highlight my commitment to making quality healthcare accessible to all. In the United Kingdom London, where the NHS plays a pivotal role in addressing healthcare disparities, I am eager to contribute my skills to support these important goals.</w:t>
      </w:r>
    </w:p>
    <w:p>
      <w:pPr>
        <w:pStyle w:val="BodyText"/>
      </w:pPr>
      <w:r>
        <w:t xml:space="preserve">Furthermore, I am well-versed in the regulatory and ethical standards of the United Kingdom’s healthcare system. My qualifications include [mention specific certifications or memberships, e.g., Membership of the Royal College of Ophthalmologists (MRCOphth) or a UK-specific license]. This ensures that I can seamlessly integrate into your team while maintaining compliance with local protocols and patient safety benchmarks.</w:t>
      </w:r>
    </w:p>
    <w:p>
      <w:pPr>
        <w:pStyle w:val="BodyText"/>
      </w:pPr>
      <w:r>
        <w:t xml:space="preserve">As you consider candidates for this Ophthalmologist position, I am confident that my clinical expertise, passion for innovation, and dedication to patient care make me a strong fit for [Hospital or Clinic Name]. I am particularly excited about the opportunity to work within the United Kingdom London’s vibrant healthcare landscape, where the convergence of tradition and technology creates an ideal environment for professional and personal growth.</w:t>
      </w:r>
    </w:p>
    <w:p>
      <w:pPr>
        <w:pStyle w:val="BodyText"/>
      </w:pPr>
      <w:r>
        <w:t xml:space="preserve">Thank you for considering my application. I would welcome the opportunity to discuss how my background and vision align with your institution’s mission. Please feel free to contact me at [Phone Number] or [Email Address] at your earliest convenience. I look forward to the possibility of contributing to the continued success of [Hospital or Clinic Name] as a skilled Ophthalmologist in the United Kingdom London.</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cover letter is a template and should be customized with personal details, specific institutional information, and tailored experiences to reflect individual qualif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dc:title>
  <dc:creator/>
  <dc:language>en</dc:language>
  <cp:keywords/>
  <dcterms:created xsi:type="dcterms:W3CDTF">2026-07-24T04:56:22Z</dcterms:created>
  <dcterms:modified xsi:type="dcterms:W3CDTF">2026-07-24T04:56:22Z</dcterms:modified>
</cp:coreProperties>
</file>

<file path=docProps/custom.xml><?xml version="1.0" encoding="utf-8"?>
<Properties xmlns="http://schemas.openxmlformats.org/officeDocument/2006/custom-properties" xmlns:vt="http://schemas.openxmlformats.org/officeDocument/2006/docPropsVTypes"/>
</file>